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01D69F" w14:textId="39274983" w:rsidR="00C452B9" w:rsidRPr="00C452B9" w:rsidRDefault="00C452B9" w:rsidP="00C452B9">
      <w:pPr>
        <w:jc w:val="center"/>
      </w:pPr>
      <w:r w:rsidRPr="00C452B9">
        <w:rPr>
          <w:sz w:val="32"/>
          <w:szCs w:val="32"/>
        </w:rPr>
        <w:t>Dokument roboczy</w:t>
      </w:r>
      <w:r>
        <w:br/>
      </w:r>
      <w:r w:rsidRPr="00C452B9">
        <w:rPr>
          <w:i/>
          <w:iCs/>
        </w:rPr>
        <w:t xml:space="preserve">Moduł </w:t>
      </w:r>
      <w:r w:rsidR="004D0B8B">
        <w:rPr>
          <w:i/>
          <w:iCs/>
        </w:rPr>
        <w:t>1</w:t>
      </w:r>
    </w:p>
    <w:p w14:paraId="31935D4A" w14:textId="77777777" w:rsidR="00C452B9" w:rsidRDefault="00C452B9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9635111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D6EBD51" w14:textId="77777777" w:rsidR="00C452B9" w:rsidRDefault="00C452B9">
          <w:pPr>
            <w:pStyle w:val="Nagwekspisutreci"/>
          </w:pPr>
          <w:r>
            <w:t>Spis treści</w:t>
          </w:r>
        </w:p>
        <w:p w14:paraId="1C61B9AC" w14:textId="77777777" w:rsidR="006A3E5C" w:rsidRDefault="00C452B9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315410" w:history="1">
            <w:r w:rsidR="006A3E5C" w:rsidRPr="00483063">
              <w:rPr>
                <w:rStyle w:val="Hipercze"/>
                <w:noProof/>
              </w:rPr>
              <w:t>A.1. Ustanowienie współdzielonego repozytorium (np. na platformie https://github.com/)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0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2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6C1CCF07" w14:textId="77777777" w:rsidR="006A3E5C" w:rsidRDefault="00D1114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1" w:history="1">
            <w:r w:rsidR="006A3E5C" w:rsidRPr="00483063">
              <w:rPr>
                <w:rStyle w:val="Hipercze"/>
                <w:noProof/>
              </w:rPr>
              <w:t>B.1. Ustalenie z prowadzącym tematu projektu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1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3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283F2DB0" w14:textId="77777777" w:rsidR="006A3E5C" w:rsidRDefault="00D1114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2" w:history="1">
            <w:r w:rsidR="006A3E5C" w:rsidRPr="00483063">
              <w:rPr>
                <w:rStyle w:val="Hipercze"/>
                <w:noProof/>
              </w:rPr>
              <w:t>B.3. Przygotowanie notatki z ASD (aktualnej : 3 pozycje, 3 najważniejsze wyróżniki, linki do witryn zawierających szczegóły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2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4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1AC89361" w14:textId="77777777" w:rsidR="006A3E5C" w:rsidRDefault="00D1114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3" w:history="1">
            <w:r w:rsidR="006A3E5C" w:rsidRPr="00483063">
              <w:rPr>
                <w:rStyle w:val="Hipercze"/>
                <w:noProof/>
              </w:rPr>
              <w:t>C.1. Opracowanie koncepcji realizacji projektu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3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5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1BCAACEF" w14:textId="77777777" w:rsidR="00C452B9" w:rsidRDefault="00C452B9">
          <w:r>
            <w:rPr>
              <w:b/>
              <w:bCs/>
            </w:rPr>
            <w:fldChar w:fldCharType="end"/>
          </w:r>
        </w:p>
      </w:sdtContent>
    </w:sdt>
    <w:p w14:paraId="4959053F" w14:textId="77777777" w:rsidR="00C452B9" w:rsidRDefault="00C452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A88EF1D" w14:textId="05E58BAD" w:rsidR="00C452B9" w:rsidRDefault="00C452B9" w:rsidP="005F7A0E">
      <w:pPr>
        <w:pStyle w:val="Nagwek1"/>
      </w:pPr>
      <w:bookmarkStart w:id="0" w:name="_Toc36315410"/>
      <w:r>
        <w:lastRenderedPageBreak/>
        <w:t xml:space="preserve">A.1. Ustanowienie współdzielonego repozytorium (np. na platformie </w:t>
      </w:r>
      <w:hyperlink r:id="rId5" w:history="1">
        <w:r w:rsidR="005F7A0E" w:rsidRPr="00A10EBD">
          <w:rPr>
            <w:rStyle w:val="Hipercze"/>
          </w:rPr>
          <w:t>https://github.com/</w:t>
        </w:r>
      </w:hyperlink>
      <w:r>
        <w:t>)</w:t>
      </w:r>
      <w:bookmarkEnd w:id="0"/>
    </w:p>
    <w:p w14:paraId="53B764C7" w14:textId="25B924A3" w:rsidR="005F7A0E" w:rsidRDefault="005F7A0E" w:rsidP="005F7A0E"/>
    <w:p w14:paraId="4ABF3C7C" w14:textId="1606F7D5" w:rsidR="005F7A0E" w:rsidRDefault="005F7A0E" w:rsidP="005F7A0E">
      <w:r>
        <w:t xml:space="preserve">Link do repozytorium: </w:t>
      </w:r>
    </w:p>
    <w:p w14:paraId="245E755B" w14:textId="4CCF4B67" w:rsidR="005F7A0E" w:rsidRDefault="005F7A0E" w:rsidP="005F7A0E">
      <w:r>
        <w:t xml:space="preserve">(Piotr Sobieszczyk, Karol </w:t>
      </w:r>
      <w:proofErr w:type="spellStart"/>
      <w:r>
        <w:t>Nawrot</w:t>
      </w:r>
      <w:proofErr w:type="spellEnd"/>
      <w:r>
        <w:t>)</w:t>
      </w:r>
    </w:p>
    <w:p w14:paraId="6EF5BC7D" w14:textId="7C71683F" w:rsidR="005F7A0E" w:rsidRPr="005F7A0E" w:rsidRDefault="005F7A0E" w:rsidP="005F7A0E">
      <w:hyperlink r:id="rId6" w:history="1">
        <w:r>
          <w:rPr>
            <w:rStyle w:val="Hipercze"/>
          </w:rPr>
          <w:t>https://github.com/Sobiechh/ZSI/tree/master/MODUL%201</w:t>
        </w:r>
      </w:hyperlink>
    </w:p>
    <w:p w14:paraId="024A1291" w14:textId="77777777" w:rsidR="00C452B9" w:rsidRDefault="00C452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92FDB08" w14:textId="77777777" w:rsidR="0043578F" w:rsidRDefault="00C452B9" w:rsidP="0043578F">
      <w:pPr>
        <w:pStyle w:val="Nagwek1"/>
      </w:pPr>
      <w:bookmarkStart w:id="1" w:name="_Toc36315411"/>
      <w:r>
        <w:lastRenderedPageBreak/>
        <w:t>B.1. Ustalenie z prowadzącym tematu projektu</w:t>
      </w:r>
      <w:bookmarkEnd w:id="1"/>
    </w:p>
    <w:p w14:paraId="5DDCAD91" w14:textId="6F035724" w:rsidR="0043578F" w:rsidRPr="0043578F" w:rsidRDefault="0043578F" w:rsidP="0043578F">
      <w:r>
        <w:br/>
        <w:t xml:space="preserve">tematem projektu jest realizacja 3 tematu z modułu 1 znajdującego się na stronie: </w:t>
      </w:r>
      <w:hyperlink r:id="rId7" w:history="1">
        <w:r>
          <w:rPr>
            <w:rStyle w:val="Hipercze"/>
          </w:rPr>
          <w:t>https://platforma.polsl.pl/rms/mod/page/view.php?id=27329</w:t>
        </w:r>
      </w:hyperlink>
      <w:r w:rsidR="00C452B9">
        <w:br w:type="page"/>
      </w:r>
    </w:p>
    <w:p w14:paraId="6869912A" w14:textId="77777777" w:rsidR="00C452B9" w:rsidRDefault="00C452B9" w:rsidP="00C452B9">
      <w:pPr>
        <w:pStyle w:val="Nagwek1"/>
      </w:pPr>
      <w:bookmarkStart w:id="2" w:name="_Toc36315412"/>
      <w:r>
        <w:lastRenderedPageBreak/>
        <w:t>B.3. Przygotowanie notatki z ASD (</w:t>
      </w:r>
      <w:proofErr w:type="gramStart"/>
      <w:r>
        <w:t>aktualnej :</w:t>
      </w:r>
      <w:proofErr w:type="gramEnd"/>
      <w:r>
        <w:t xml:space="preserve"> 3 pozycje, 3 najważniejsze wyróżniki, linki do witryn zawierających szczegóły</w:t>
      </w:r>
      <w:bookmarkEnd w:id="2"/>
    </w:p>
    <w:p w14:paraId="1941679A" w14:textId="77777777" w:rsidR="00C634E3" w:rsidRDefault="00C634E3">
      <w:r>
        <w:t xml:space="preserve">Linki: </w:t>
      </w:r>
    </w:p>
    <w:p w14:paraId="78871895" w14:textId="77777777" w:rsidR="00C634E3" w:rsidRDefault="00C634E3">
      <w:hyperlink r:id="rId8" w:history="1">
        <w:r>
          <w:rPr>
            <w:rStyle w:val="Hipercze"/>
          </w:rPr>
          <w:t>https://www.howtogeek.com/104278/how-to-use-wireshark-to-capture-filter-and-inspect-packets/?fbclid=IwAR2FpF2nFXUuNw0o7dsLcrr_sK3S0pMbTh4BGlXLkDWxvjX16NxC7daMzTw</w:t>
        </w:r>
      </w:hyperlink>
    </w:p>
    <w:p w14:paraId="1033BF04" w14:textId="77777777" w:rsidR="00C634E3" w:rsidRDefault="00C634E3">
      <w:hyperlink r:id="rId9" w:anchor="v=onepage&amp;q=wireshark&amp;f=false" w:history="1">
        <w:r>
          <w:rPr>
            <w:rStyle w:val="Hipercze"/>
          </w:rPr>
          <w:t>https://books.google.pl/books?id=-AdTE9S3kigC&amp;pg=PA82&amp;lpg=PA82&amp;dq=wireshark&amp;source=bl&amp;ots=Y8DWuYLKxT&amp;sig=ACfU3U1fyQhxqAeNmQjvsi_pMugRI51tRQ&amp;hl=pl&amp;sa=X&amp;ved=2ahUKEwj1oP6h0ebpAhVG_qQKHfzDC4E4KBDoATAAegQICxAB#v=onepage&amp;q=wireshark&amp;f=false</w:t>
        </w:r>
      </w:hyperlink>
    </w:p>
    <w:p w14:paraId="713F87D5" w14:textId="77777777" w:rsidR="00C634E3" w:rsidRDefault="00C634E3">
      <w:hyperlink r:id="rId10" w:history="1">
        <w:r>
          <w:rPr>
            <w:rStyle w:val="Hipercze"/>
          </w:rPr>
          <w:t>https://www.autoid.pl/rozwiazania/automatyzacja-zabezpieczen-danych-i-obiektow/25-kontrola-dostepu-do-obiektow</w:t>
        </w:r>
      </w:hyperlink>
    </w:p>
    <w:p w14:paraId="34F2DB64" w14:textId="2792C872" w:rsidR="00C452B9" w:rsidRDefault="00C634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hyperlink r:id="rId11" w:history="1">
        <w:r>
          <w:rPr>
            <w:rStyle w:val="Hipercze"/>
          </w:rPr>
          <w:t>http://www.zabezpieczenia.com.pl/ochrona-informacji/bezpiecze%C5%84stwo-pakietowych-sieci-bezprzewodowych-przegl%C4%85d</w:t>
        </w:r>
      </w:hyperlink>
      <w:r w:rsidR="00C452B9">
        <w:br w:type="page"/>
      </w:r>
    </w:p>
    <w:p w14:paraId="63D74AB7" w14:textId="77777777" w:rsidR="00C452B9" w:rsidRDefault="00C452B9" w:rsidP="00C452B9">
      <w:pPr>
        <w:pStyle w:val="Nagwek1"/>
      </w:pPr>
      <w:bookmarkStart w:id="3" w:name="_Toc36315413"/>
      <w:r>
        <w:lastRenderedPageBreak/>
        <w:t>C.1. Opracowanie koncepcji realizacji projektu</w:t>
      </w:r>
      <w:bookmarkEnd w:id="3"/>
    </w:p>
    <w:p w14:paraId="555A41F2" w14:textId="56418D66" w:rsidR="00C452B9" w:rsidRDefault="00C634E3" w:rsidP="00C452B9">
      <w:r>
        <w:t xml:space="preserve">Całość implementacji i testowania realizowana jest w </w:t>
      </w:r>
      <w:proofErr w:type="gramStart"/>
      <w:r>
        <w:t>repozytorium</w:t>
      </w:r>
      <w:proofErr w:type="gramEnd"/>
      <w:r>
        <w:t xml:space="preserve"> do którego link </w:t>
      </w:r>
      <w:proofErr w:type="spellStart"/>
      <w:r>
        <w:t>znaduje</w:t>
      </w:r>
      <w:proofErr w:type="spellEnd"/>
      <w:r>
        <w:t xml:space="preserve"> się powyżej. Natomiast </w:t>
      </w:r>
      <w:proofErr w:type="spellStart"/>
      <w:r>
        <w:t>relaizacje</w:t>
      </w:r>
      <w:proofErr w:type="spellEnd"/>
      <w:r>
        <w:t xml:space="preserve"> dokumentacji pracy dokonujemy na stronie: </w:t>
      </w:r>
    </w:p>
    <w:p w14:paraId="2F7FF5DE" w14:textId="77777777" w:rsidR="00C634E3" w:rsidRPr="00C634E3" w:rsidRDefault="00C634E3" w:rsidP="00C634E3">
      <w:pPr>
        <w:pBdr>
          <w:top w:val="single" w:sz="6" w:space="5" w:color="CFCFCF"/>
          <w:left w:val="single" w:sz="6" w:space="9" w:color="CFCFCF"/>
          <w:bottom w:val="single" w:sz="6" w:space="5" w:color="CFCFCF"/>
          <w:right w:val="single" w:sz="6" w:space="9" w:color="CFCFCF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4" w:after="0" w:line="240" w:lineRule="auto"/>
        <w:rPr>
          <w:rFonts w:ascii="Courier New" w:eastAsia="Times New Roman" w:hAnsi="Courier New" w:cs="Courier New"/>
          <w:color w:val="5D6879"/>
          <w:sz w:val="20"/>
          <w:szCs w:val="20"/>
        </w:rPr>
      </w:pPr>
      <w:r w:rsidRPr="00C634E3">
        <w:rPr>
          <w:rFonts w:ascii="Courier New" w:eastAsia="Times New Roman" w:hAnsi="Courier New" w:cs="Courier New"/>
          <w:color w:val="5D6879"/>
          <w:sz w:val="20"/>
          <w:szCs w:val="20"/>
        </w:rPr>
        <w:t>https://www.overleaf.com/read/qmfbgnycmqrh</w:t>
      </w:r>
    </w:p>
    <w:p w14:paraId="2BDA59A6" w14:textId="77777777" w:rsidR="00C634E3" w:rsidRDefault="00C634E3" w:rsidP="00C452B9"/>
    <w:sectPr w:rsidR="00C634E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NDI3NrC0NDAzMTNT0lEKTi0uzszPAykwrAUA/U7IsSwAAAA="/>
  </w:docVars>
  <w:rsids>
    <w:rsidRoot w:val="00C452B9"/>
    <w:rsid w:val="0043578F"/>
    <w:rsid w:val="00447EBB"/>
    <w:rsid w:val="004D0B8B"/>
    <w:rsid w:val="005F7A0E"/>
    <w:rsid w:val="006A3E5C"/>
    <w:rsid w:val="00703EBD"/>
    <w:rsid w:val="00C452B9"/>
    <w:rsid w:val="00C634E3"/>
    <w:rsid w:val="00D1114F"/>
    <w:rsid w:val="00D6400A"/>
    <w:rsid w:val="00E33E5C"/>
    <w:rsid w:val="00FE2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A235DC"/>
  <w15:chartTrackingRefBased/>
  <w15:docId w15:val="{C28D9B47-B680-47C8-9952-3455955E6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C452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452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ipercze">
    <w:name w:val="Hyperlink"/>
    <w:basedOn w:val="Domylnaczcionkaakapitu"/>
    <w:uiPriority w:val="99"/>
    <w:unhideWhenUsed/>
    <w:rsid w:val="00C452B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452B9"/>
    <w:rPr>
      <w:color w:val="605E5C"/>
      <w:shd w:val="clear" w:color="auto" w:fill="E1DFDD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452B9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C452B9"/>
    <w:pPr>
      <w:spacing w:after="100"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C634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C634E3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116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geek.com/104278/how-to-use-wireshark-to-capture-filter-and-inspect-packets/?fbclid=IwAR2FpF2nFXUuNw0o7dsLcrr_sK3S0pMbTh4BGlXLkDWxvjX16NxC7daMzT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latforma.polsl.pl/rms/mod/page/view.php?id=2732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Sobiechh/ZSI/tree/master/MODUL%201" TargetMode="External"/><Relationship Id="rId11" Type="http://schemas.openxmlformats.org/officeDocument/2006/relationships/hyperlink" Target="http://www.zabezpieczenia.com.pl/ochrona-informacji/bezpiecze%C5%84stwo-pakietowych-sieci-bezprzewodowych-przegl%C4%85d" TargetMode="External"/><Relationship Id="rId5" Type="http://schemas.openxmlformats.org/officeDocument/2006/relationships/hyperlink" Target="https://github.com/" TargetMode="External"/><Relationship Id="rId10" Type="http://schemas.openxmlformats.org/officeDocument/2006/relationships/hyperlink" Target="https://www.autoid.pl/rozwiazania/automatyzacja-zabezpieczen-danych-i-obiektow/25-kontrola-dostepu-do-obiekto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oks.google.pl/books?id=-AdTE9S3kigC&amp;pg=PA82&amp;lpg=PA82&amp;dq=wireshark&amp;source=bl&amp;ots=Y8DWuYLKxT&amp;sig=ACfU3U1fyQhxqAeNmQjvsi_pMugRI51tRQ&amp;hl=pl&amp;sa=X&amp;ved=2ahUKEwj1oP6h0ebpAhVG_qQKHfzDC4E4KBDoATAAegQICxAB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F33BA-5F3E-4E8A-8CB2-DC7E81ABE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Kapczyński</dc:creator>
  <cp:keywords/>
  <dc:description/>
  <cp:lastModifiedBy>Piotr Sobieszczyk</cp:lastModifiedBy>
  <cp:revision>2</cp:revision>
  <dcterms:created xsi:type="dcterms:W3CDTF">2020-06-03T22:06:00Z</dcterms:created>
  <dcterms:modified xsi:type="dcterms:W3CDTF">2020-06-03T22:06:00Z</dcterms:modified>
</cp:coreProperties>
</file>